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7C3E4E" w14:textId="65AAC87B" w:rsidR="004C22EB" w:rsidRPr="006F0E4A" w:rsidRDefault="0001128D" w:rsidP="004C22EB">
      <w:pPr>
        <w:spacing w:after="0" w:line="240" w:lineRule="auto"/>
        <w:jc w:val="center"/>
        <w:rPr>
          <w:rFonts w:ascii="Bookman Old Style" w:hAnsi="Bookman Old Style"/>
          <w:b/>
          <w:bCs/>
          <w:sz w:val="24"/>
          <w:szCs w:val="24"/>
        </w:rPr>
      </w:pPr>
      <w:bookmarkStart w:id="0" w:name="_GoBack"/>
      <w:bookmarkEnd w:id="0"/>
      <w:r>
        <w:rPr>
          <w:rFonts w:ascii="Bookman Old Style" w:hAnsi="Bookman Old Style"/>
          <w:b/>
          <w:bCs/>
          <w:color w:val="C00000"/>
          <w:sz w:val="26"/>
          <w:szCs w:val="24"/>
        </w:rPr>
        <w:t xml:space="preserve">TRANSCRIPT REQUIREMENTS </w:t>
      </w:r>
      <w:r w:rsidR="007D5C15">
        <w:rPr>
          <w:rFonts w:ascii="Bookman Old Style" w:hAnsi="Bookman Old Style"/>
          <w:b/>
          <w:bCs/>
          <w:color w:val="C00000"/>
          <w:sz w:val="26"/>
          <w:szCs w:val="24"/>
        </w:rPr>
        <w:t>–</w:t>
      </w:r>
      <w:r>
        <w:rPr>
          <w:rFonts w:ascii="Bookman Old Style" w:hAnsi="Bookman Old Style"/>
          <w:b/>
          <w:bCs/>
          <w:color w:val="C00000"/>
          <w:sz w:val="26"/>
          <w:szCs w:val="24"/>
        </w:rPr>
        <w:t xml:space="preserve"> TEMPLATE</w:t>
      </w:r>
      <w:r w:rsidR="00441098">
        <w:rPr>
          <w:rFonts w:ascii="Bookman Old Style" w:hAnsi="Bookman Old Style"/>
          <w:b/>
          <w:bCs/>
          <w:color w:val="C00000"/>
          <w:sz w:val="26"/>
          <w:szCs w:val="24"/>
        </w:rPr>
        <w:tab/>
      </w:r>
      <w:r w:rsidR="00441098">
        <w:rPr>
          <w:rFonts w:ascii="Bookman Old Style" w:hAnsi="Bookman Old Style"/>
          <w:b/>
          <w:bCs/>
          <w:color w:val="C00000"/>
          <w:sz w:val="26"/>
          <w:szCs w:val="24"/>
        </w:rPr>
        <w:tab/>
      </w:r>
      <w:r w:rsidR="00441098" w:rsidRPr="00441098">
        <w:rPr>
          <w:rFonts w:ascii="Bookman Old Style" w:hAnsi="Bookman Old Style"/>
          <w:bCs/>
          <w:sz w:val="26"/>
          <w:szCs w:val="24"/>
        </w:rPr>
        <w:t>Date:</w:t>
      </w:r>
    </w:p>
    <w:tbl>
      <w:tblPr>
        <w:tblW w:w="10710" w:type="dxa"/>
        <w:tblInd w:w="-1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76"/>
        <w:gridCol w:w="7534"/>
      </w:tblGrid>
      <w:tr w:rsidR="004C22EB" w:rsidRPr="00347486" w14:paraId="01F137C4" w14:textId="77777777" w:rsidTr="006E4CE1">
        <w:trPr>
          <w:trHeight w:val="367"/>
        </w:trPr>
        <w:tc>
          <w:tcPr>
            <w:tcW w:w="31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08984" w14:textId="77777777" w:rsidR="004C22EB" w:rsidRPr="00347486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Candidate Name</w:t>
            </w:r>
          </w:p>
        </w:tc>
        <w:tc>
          <w:tcPr>
            <w:tcW w:w="75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68722E" w14:textId="77777777" w:rsidR="004C22EB" w:rsidRPr="00347486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4C22EB" w:rsidRPr="00347486" w14:paraId="6D4BDE84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F500A5" w14:textId="77777777" w:rsidR="004C22EB" w:rsidRPr="00347486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Name of the Program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67463" w14:textId="207A6433" w:rsidR="004C22EB" w:rsidRPr="00347486" w:rsidRDefault="007D5C15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7D5C15">
              <w:rPr>
                <w:rFonts w:ascii="Bookman Old Style" w:hAnsi="Bookman Old Style"/>
                <w:sz w:val="20"/>
                <w:szCs w:val="24"/>
              </w:rPr>
              <w:t>Doctor of Philosophy</w:t>
            </w:r>
          </w:p>
        </w:tc>
      </w:tr>
      <w:tr w:rsidR="00434369" w:rsidRPr="00347486" w14:paraId="5AD9B003" w14:textId="77777777" w:rsidTr="006E4CE1">
        <w:trPr>
          <w:trHeight w:val="349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6BCE0" w14:textId="77777777" w:rsidR="00434369" w:rsidRPr="00347486" w:rsidRDefault="00434369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Institute</w:t>
            </w:r>
            <w:r>
              <w:rPr>
                <w:rFonts w:ascii="Bookman Old Style" w:hAnsi="Bookman Old Style"/>
                <w:sz w:val="20"/>
                <w:szCs w:val="24"/>
              </w:rPr>
              <w:t xml:space="preserve"> &amp; </w:t>
            </w:r>
            <w:r w:rsidRPr="00347486">
              <w:rPr>
                <w:rFonts w:ascii="Bookman Old Style" w:hAnsi="Bookman Old Style"/>
                <w:sz w:val="20"/>
                <w:szCs w:val="24"/>
              </w:rPr>
              <w:t>University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A8C6A5" w14:textId="77777777" w:rsidR="00434369" w:rsidRPr="00347486" w:rsidRDefault="00434369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4C22EB" w:rsidRPr="00347486" w14:paraId="488EFB7D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A46504" w14:textId="793E4A3F" w:rsidR="004C22EB" w:rsidRPr="00347486" w:rsidRDefault="007D5C15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Admission</w:t>
            </w:r>
            <w:r w:rsidR="00012A3B">
              <w:rPr>
                <w:rFonts w:ascii="Bookman Old Style" w:hAnsi="Bookman Old Style"/>
                <w:sz w:val="20"/>
                <w:szCs w:val="24"/>
              </w:rPr>
              <w:t>/Registration</w:t>
            </w:r>
            <w:r>
              <w:rPr>
                <w:rFonts w:ascii="Bookman Old Style" w:hAnsi="Bookman Old Style"/>
                <w:sz w:val="20"/>
                <w:szCs w:val="24"/>
              </w:rPr>
              <w:t xml:space="preserve"> </w:t>
            </w:r>
            <w:r w:rsidR="004C22EB" w:rsidRPr="00347486">
              <w:rPr>
                <w:rFonts w:ascii="Bookman Old Style" w:hAnsi="Bookman Old Style"/>
                <w:sz w:val="20"/>
                <w:szCs w:val="24"/>
              </w:rPr>
              <w:t>N</w:t>
            </w:r>
            <w:r w:rsidR="007756DF">
              <w:rPr>
                <w:rFonts w:ascii="Bookman Old Style" w:hAnsi="Bookman Old Style"/>
                <w:sz w:val="20"/>
                <w:szCs w:val="24"/>
              </w:rPr>
              <w:t>umber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4160E" w14:textId="77777777" w:rsidR="004C22EB" w:rsidRPr="00347486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4C22EB" w:rsidRPr="001D5A12" w14:paraId="6D9044D1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52D389" w14:textId="7C218540" w:rsidR="004C22EB" w:rsidRPr="001D5A12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 xml:space="preserve">Date of </w:t>
            </w:r>
            <w:r w:rsidR="007D5C15">
              <w:rPr>
                <w:rFonts w:ascii="Bookman Old Style" w:hAnsi="Bookman Old Style"/>
                <w:sz w:val="20"/>
                <w:szCs w:val="24"/>
              </w:rPr>
              <w:t>Admission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A0289" w14:textId="77777777" w:rsidR="004C22EB" w:rsidRPr="001D5A12" w:rsidRDefault="004C22EB" w:rsidP="00FD70D8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012A3B" w:rsidRPr="001D5A12" w14:paraId="7A7184A9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266F6" w14:textId="60B47D20" w:rsidR="00012A3B" w:rsidRPr="001D5A12" w:rsidRDefault="00012A3B" w:rsidP="0050418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 xml:space="preserve">Date of </w:t>
            </w:r>
            <w:r>
              <w:rPr>
                <w:rFonts w:ascii="Bookman Old Style" w:hAnsi="Bookman Old Style"/>
                <w:sz w:val="20"/>
                <w:szCs w:val="24"/>
              </w:rPr>
              <w:t>Completion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4CE0D" w14:textId="77777777" w:rsidR="00012A3B" w:rsidRPr="001D5A12" w:rsidRDefault="00012A3B" w:rsidP="0050418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0D793D" w:rsidRPr="001D5A12" w14:paraId="4EC796D8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D812D" w14:textId="77777777" w:rsidR="000D793D" w:rsidRPr="001D5A12" w:rsidRDefault="000D793D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>Date of Award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18F6A" w14:textId="77777777" w:rsidR="000D793D" w:rsidRPr="001D5A12" w:rsidRDefault="000D793D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5AFC69B5" w14:textId="77777777" w:rsidTr="006E4CE1">
        <w:trPr>
          <w:trHeight w:val="34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80C1A" w14:textId="5EF84F83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 xml:space="preserve">Mode of </w:t>
            </w:r>
            <w:r w:rsidR="00DC129D">
              <w:rPr>
                <w:rFonts w:ascii="Bookman Old Style" w:hAnsi="Bookman Old Style"/>
                <w:sz w:val="20"/>
                <w:szCs w:val="24"/>
              </w:rPr>
              <w:t>S</w:t>
            </w:r>
            <w:r>
              <w:rPr>
                <w:rFonts w:ascii="Bookman Old Style" w:hAnsi="Bookman Old Style"/>
                <w:sz w:val="20"/>
                <w:szCs w:val="24"/>
              </w:rPr>
              <w:t>tudy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B4FA8B" w14:textId="43540CB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Regular Mode</w:t>
            </w:r>
          </w:p>
        </w:tc>
      </w:tr>
      <w:tr w:rsidR="007D5C15" w:rsidRPr="00347486" w14:paraId="4C3A500B" w14:textId="77777777" w:rsidTr="006E4CE1">
        <w:trPr>
          <w:trHeight w:val="358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701BF9" w14:textId="1BFC4911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ED1E38">
              <w:rPr>
                <w:rFonts w:ascii="Bookman Old Style" w:hAnsi="Bookman Old Style"/>
                <w:sz w:val="20"/>
                <w:szCs w:val="24"/>
                <w:lang w:val="en-US"/>
              </w:rPr>
              <w:t xml:space="preserve">Eligibility </w:t>
            </w:r>
            <w:r w:rsidR="00DC129D">
              <w:rPr>
                <w:rFonts w:ascii="Bookman Old Style" w:hAnsi="Bookman Old Style"/>
                <w:sz w:val="20"/>
                <w:szCs w:val="24"/>
                <w:lang w:val="en-US"/>
              </w:rPr>
              <w:t>C</w:t>
            </w:r>
            <w:r w:rsidRPr="00ED1E38">
              <w:rPr>
                <w:rFonts w:ascii="Bookman Old Style" w:hAnsi="Bookman Old Style"/>
                <w:sz w:val="20"/>
                <w:szCs w:val="24"/>
                <w:lang w:val="en-US"/>
              </w:rPr>
              <w:t xml:space="preserve">riteria 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DE36C" w14:textId="3DF8096B" w:rsidR="007D5C15" w:rsidRPr="00347486" w:rsidRDefault="00B21599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  <w:lang w:val="en-US"/>
              </w:rPr>
              <w:t>To be filled by office</w:t>
            </w:r>
          </w:p>
        </w:tc>
      </w:tr>
      <w:tr w:rsidR="007D5C15" w:rsidRPr="001D5A12" w14:paraId="38F4C200" w14:textId="77777777" w:rsidTr="006E4CE1">
        <w:trPr>
          <w:trHeight w:val="502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D9D78" w14:textId="77777777" w:rsidR="007D5C15" w:rsidRPr="001D5A12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>The programme structure consisted of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EFEE1" w14:textId="4A40A953" w:rsidR="007D5C15" w:rsidRPr="001D5A12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1D5A12">
              <w:rPr>
                <w:rFonts w:ascii="Bookman Old Style" w:hAnsi="Bookman Old Style"/>
                <w:sz w:val="20"/>
                <w:szCs w:val="24"/>
              </w:rPr>
              <w:t>Thesis + course work</w:t>
            </w:r>
          </w:p>
        </w:tc>
      </w:tr>
      <w:tr w:rsidR="001959DA" w:rsidRPr="00347486" w14:paraId="5780AFE6" w14:textId="77777777" w:rsidTr="006E4CE1">
        <w:trPr>
          <w:trHeight w:val="313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D5B45" w14:textId="77777777" w:rsidR="001959DA" w:rsidRPr="00347486" w:rsidRDefault="001959DA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Medium of Instruction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34526" w14:textId="77777777" w:rsidR="001959DA" w:rsidRPr="00347486" w:rsidRDefault="001959DA" w:rsidP="004B326B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D5095B">
              <w:rPr>
                <w:rFonts w:ascii="Bookman Old Style" w:hAnsi="Bookman Old Style"/>
                <w:sz w:val="20"/>
                <w:szCs w:val="24"/>
              </w:rPr>
              <w:t>English</w:t>
            </w:r>
          </w:p>
        </w:tc>
      </w:tr>
      <w:tr w:rsidR="007D5C15" w:rsidRPr="00347486" w14:paraId="2482D719" w14:textId="77777777" w:rsidTr="006E4CE1">
        <w:trPr>
          <w:trHeight w:val="385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619B8" w14:textId="77777777" w:rsidR="007D5C15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Program Duration</w:t>
            </w:r>
          </w:p>
          <w:p w14:paraId="20C33FAF" w14:textId="28D45AA4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(date of admission to date of award)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EF390" w14:textId="7777777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23702938" w14:textId="77777777" w:rsidTr="006E4CE1">
        <w:trPr>
          <w:trHeight w:val="467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29041" w14:textId="7777777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Thesis Title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E4F3F8" w14:textId="7777777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6660A3F3" w14:textId="77777777" w:rsidTr="006E4CE1">
        <w:trPr>
          <w:trHeight w:val="35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CD10C5" w14:textId="5A386699" w:rsidR="007D5C15" w:rsidRPr="00347486" w:rsidRDefault="00DC129D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 xml:space="preserve">Name of the </w:t>
            </w:r>
            <w:r w:rsidR="007D5C15" w:rsidRPr="00347486">
              <w:rPr>
                <w:rFonts w:ascii="Bookman Old Style" w:hAnsi="Bookman Old Style"/>
                <w:sz w:val="20"/>
                <w:szCs w:val="24"/>
              </w:rPr>
              <w:t>Guide</w:t>
            </w:r>
            <w:r w:rsidR="00012A3B">
              <w:rPr>
                <w:rFonts w:ascii="Bookman Old Style" w:hAnsi="Bookman Old Style"/>
                <w:sz w:val="20"/>
                <w:szCs w:val="24"/>
              </w:rPr>
              <w:t xml:space="preserve"> and affiliation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93C71" w14:textId="77777777" w:rsidR="007D5C15" w:rsidRPr="00347486" w:rsidRDefault="007D5C15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49393CCF" w14:textId="77777777" w:rsidTr="006E4CE1">
        <w:trPr>
          <w:trHeight w:val="466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7E8682" w14:textId="40C4D173" w:rsidR="007D5C15" w:rsidRPr="00347486" w:rsidRDefault="00DC129D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 xml:space="preserve">Name of the </w:t>
            </w:r>
            <w:r w:rsidR="007D5C15" w:rsidRPr="00347486">
              <w:rPr>
                <w:rFonts w:ascii="Bookman Old Style" w:hAnsi="Bookman Old Style"/>
                <w:sz w:val="20"/>
                <w:szCs w:val="24"/>
              </w:rPr>
              <w:t>Co-Guide/s</w:t>
            </w:r>
            <w:r w:rsidR="00012A3B">
              <w:rPr>
                <w:rFonts w:ascii="Bookman Old Style" w:hAnsi="Bookman Old Style"/>
                <w:sz w:val="20"/>
                <w:szCs w:val="24"/>
              </w:rPr>
              <w:t xml:space="preserve"> and affiliation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AEBEA" w14:textId="3FB1FFB9" w:rsidR="00012A3B" w:rsidRPr="00107C33" w:rsidRDefault="00012A3B" w:rsidP="007D5C15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012A3B" w:rsidRPr="00347486" w14:paraId="5DA9BA04" w14:textId="77777777" w:rsidTr="006E4CE1">
        <w:trPr>
          <w:trHeight w:val="493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55538" w14:textId="77777777" w:rsidR="00012A3B" w:rsidRPr="00347486" w:rsidRDefault="00012A3B" w:rsidP="0050418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Structured abstract of the Ph.D. work (2000 words)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2EAE3" w14:textId="77777777" w:rsidR="00012A3B" w:rsidRPr="00107C33" w:rsidRDefault="00012A3B" w:rsidP="00504181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012A3B" w:rsidRPr="00347486" w14:paraId="54B17582" w14:textId="77777777" w:rsidTr="006E4CE1">
        <w:trPr>
          <w:trHeight w:val="493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520418" w14:textId="4223ECC2" w:rsidR="00012A3B" w:rsidRPr="00347486" w:rsidRDefault="00012A3B" w:rsidP="0050418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Key words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3E1FE" w14:textId="77777777" w:rsidR="00012A3B" w:rsidRPr="00107C33" w:rsidRDefault="00012A3B" w:rsidP="00504181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643E6FF7" w14:textId="77777777" w:rsidTr="006E4CE1">
        <w:trPr>
          <w:trHeight w:val="493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C193B" w14:textId="7838BED5" w:rsidR="007D5C15" w:rsidRPr="00347486" w:rsidRDefault="00012A3B" w:rsidP="007D5C15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Thesis - Shodhganga Link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D0E06D" w14:textId="77777777" w:rsidR="007D5C15" w:rsidRPr="00107C33" w:rsidRDefault="007D5C15" w:rsidP="007D5C15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7D5C15" w:rsidRPr="00347486" w14:paraId="5EBA276C" w14:textId="77777777" w:rsidTr="006E4CE1">
        <w:trPr>
          <w:trHeight w:val="70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B0FF0" w14:textId="39E1305D" w:rsidR="007D5C15" w:rsidRPr="00347486" w:rsidRDefault="00B90FFA" w:rsidP="00B90FFA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 xml:space="preserve">List of </w:t>
            </w:r>
            <w:r w:rsidR="007D5C15">
              <w:rPr>
                <w:rFonts w:ascii="Bookman Old Style" w:hAnsi="Bookman Old Style"/>
                <w:sz w:val="20"/>
                <w:szCs w:val="24"/>
              </w:rPr>
              <w:t>Publications</w:t>
            </w:r>
            <w:r w:rsidR="00012A3B">
              <w:rPr>
                <w:rFonts w:ascii="Bookman Old Style" w:hAnsi="Bookman Old Style"/>
                <w:sz w:val="20"/>
                <w:szCs w:val="24"/>
              </w:rPr>
              <w:t xml:space="preserve"> from PhD Work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F37BC" w14:textId="77777777" w:rsidR="007D5C15" w:rsidRPr="00107C33" w:rsidRDefault="007D5C15" w:rsidP="007D5C15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6E4CE1" w:rsidRPr="00347486" w14:paraId="03A9779C" w14:textId="77777777" w:rsidTr="006E4CE1">
        <w:trPr>
          <w:trHeight w:val="70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8C87A" w14:textId="701C07EF" w:rsidR="006E4CE1" w:rsidRDefault="006E4CE1" w:rsidP="006E4CE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</w:rPr>
              <w:t>Conference presentation details during PhD Course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FB82D" w14:textId="77777777" w:rsidR="006E4CE1" w:rsidRPr="00107C33" w:rsidRDefault="006E4CE1" w:rsidP="006E4CE1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6E4CE1" w:rsidRPr="00347486" w14:paraId="1A28C256" w14:textId="77777777" w:rsidTr="006E4CE1">
        <w:trPr>
          <w:trHeight w:val="610"/>
        </w:trPr>
        <w:tc>
          <w:tcPr>
            <w:tcW w:w="31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C0760C" w14:textId="77777777" w:rsidR="006E4CE1" w:rsidRPr="00347486" w:rsidRDefault="006E4CE1" w:rsidP="006E4CE1">
            <w:pPr>
              <w:spacing w:after="0" w:line="240" w:lineRule="auto"/>
              <w:rPr>
                <w:rFonts w:ascii="Bookman Old Style" w:hAnsi="Bookman Old Style"/>
                <w:sz w:val="20"/>
                <w:szCs w:val="24"/>
              </w:rPr>
            </w:pPr>
            <w:r w:rsidRPr="00347486">
              <w:rPr>
                <w:rFonts w:ascii="Bookman Old Style" w:hAnsi="Bookman Old Style"/>
                <w:sz w:val="20"/>
                <w:szCs w:val="24"/>
              </w:rPr>
              <w:t>Course work</w:t>
            </w:r>
            <w:r>
              <w:rPr>
                <w:rFonts w:ascii="Bookman Old Style" w:hAnsi="Bookman Old Style"/>
                <w:sz w:val="20"/>
                <w:szCs w:val="24"/>
              </w:rPr>
              <w:t>s</w:t>
            </w:r>
            <w:r w:rsidRPr="00347486">
              <w:rPr>
                <w:rFonts w:ascii="Bookman Old Style" w:hAnsi="Bookman Old Style"/>
                <w:sz w:val="20"/>
                <w:szCs w:val="24"/>
              </w:rPr>
              <w:t xml:space="preserve"> completed</w:t>
            </w:r>
          </w:p>
        </w:tc>
        <w:tc>
          <w:tcPr>
            <w:tcW w:w="7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tbl>
            <w:tblPr>
              <w:tblW w:w="7308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79"/>
              <w:gridCol w:w="5201"/>
              <w:gridCol w:w="731"/>
              <w:gridCol w:w="897"/>
            </w:tblGrid>
            <w:tr w:rsidR="006E4CE1" w14:paraId="63A3BCDA" w14:textId="77777777" w:rsidTr="00285905">
              <w:trPr>
                <w:trHeight w:val="632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7D7C2F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Sl. No.</w:t>
                  </w: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11D809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Title of Course Work</w:t>
                  </w: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99BD9D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Credits</w:t>
                  </w: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0C22E6" w14:textId="77777777" w:rsidR="006E4CE1" w:rsidRPr="00434369" w:rsidRDefault="006E4CE1" w:rsidP="006E4CE1">
                  <w:pPr>
                    <w:spacing w:after="0" w:line="240" w:lineRule="auto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Grade Obtained</w:t>
                  </w:r>
                </w:p>
              </w:tc>
            </w:tr>
            <w:tr w:rsidR="006E4CE1" w14:paraId="5678B2B5" w14:textId="77777777" w:rsidTr="00285905">
              <w:trPr>
                <w:trHeight w:val="359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90D53C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E5110B4" w14:textId="77777777" w:rsidR="006E4CE1" w:rsidRPr="00434369" w:rsidRDefault="006E4CE1" w:rsidP="006E4CE1">
                  <w:pPr>
                    <w:spacing w:after="0" w:line="240" w:lineRule="auto"/>
                    <w:jc w:val="both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Research Methodology</w:t>
                  </w: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6FA7BD2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4</w:t>
                  </w: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6CE421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</w:tr>
            <w:tr w:rsidR="006E4CE1" w14:paraId="1E5723D9" w14:textId="77777777" w:rsidTr="00285905">
              <w:trPr>
                <w:trHeight w:val="359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6CB92B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08AAA5" w14:textId="77777777" w:rsidR="006E4CE1" w:rsidRPr="00434369" w:rsidRDefault="006E4CE1" w:rsidP="006E4CE1">
                  <w:pPr>
                    <w:spacing w:after="0" w:line="240" w:lineRule="auto"/>
                    <w:jc w:val="both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 xml:space="preserve">Research and Publication Ethics </w:t>
                  </w: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757E2" w14:textId="77777777" w:rsidR="006E4CE1" w:rsidRPr="00434369" w:rsidRDefault="006E4CE1" w:rsidP="006E4CE1">
                  <w:pPr>
                    <w:spacing w:after="0" w:line="240" w:lineRule="auto"/>
                    <w:jc w:val="center"/>
                    <w:rPr>
                      <w:sz w:val="18"/>
                      <w:szCs w:val="24"/>
                    </w:rPr>
                  </w:pPr>
                  <w:r w:rsidRPr="00434369">
                    <w:rPr>
                      <w:sz w:val="18"/>
                      <w:szCs w:val="24"/>
                    </w:rPr>
                    <w:t>2</w:t>
                  </w: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4327B6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</w:tr>
            <w:tr w:rsidR="006E4CE1" w14:paraId="163F9867" w14:textId="77777777" w:rsidTr="00285905">
              <w:trPr>
                <w:trHeight w:val="170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06EE30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EC5D4F" w14:textId="77777777" w:rsidR="006E4CE1" w:rsidRDefault="006E4CE1" w:rsidP="006E4CE1">
                  <w:pPr>
                    <w:spacing w:after="0" w:line="240" w:lineRule="auto"/>
                    <w:rPr>
                      <w:szCs w:val="24"/>
                    </w:rPr>
                  </w:pP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C4908B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E9ED40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</w:tr>
            <w:tr w:rsidR="006E4CE1" w14:paraId="56887B4C" w14:textId="77777777" w:rsidTr="00285905">
              <w:trPr>
                <w:trHeight w:val="251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C66D54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5CF50C" w14:textId="77777777" w:rsidR="006E4CE1" w:rsidRDefault="006E4CE1" w:rsidP="006E4CE1">
                  <w:pPr>
                    <w:spacing w:after="0" w:line="240" w:lineRule="auto"/>
                    <w:rPr>
                      <w:szCs w:val="24"/>
                    </w:rPr>
                  </w:pP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31BCC7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23FC07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</w:tr>
            <w:tr w:rsidR="006E4CE1" w14:paraId="06D4B43C" w14:textId="77777777" w:rsidTr="00285905">
              <w:trPr>
                <w:trHeight w:val="332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453E5F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76711D" w14:textId="77777777" w:rsidR="006E4CE1" w:rsidRDefault="006E4CE1" w:rsidP="006E4CE1">
                  <w:pPr>
                    <w:spacing w:after="0" w:line="240" w:lineRule="auto"/>
                    <w:rPr>
                      <w:szCs w:val="24"/>
                    </w:rPr>
                  </w:pP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DE64FD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D516B4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</w:tr>
            <w:tr w:rsidR="006E4CE1" w14:paraId="75D2EB98" w14:textId="77777777" w:rsidTr="00285905">
              <w:trPr>
                <w:trHeight w:val="332"/>
                <w:jc w:val="center"/>
              </w:trPr>
              <w:tc>
                <w:tcPr>
                  <w:tcW w:w="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EEFBE2" w14:textId="77777777" w:rsidR="006E4CE1" w:rsidRDefault="006E4CE1" w:rsidP="006E4CE1">
                  <w:pPr>
                    <w:numPr>
                      <w:ilvl w:val="0"/>
                      <w:numId w:val="5"/>
                    </w:numPr>
                    <w:spacing w:after="0" w:line="240" w:lineRule="auto"/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52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41EED0" w14:textId="77777777" w:rsidR="006E4CE1" w:rsidRDefault="006E4CE1" w:rsidP="006E4CE1">
                  <w:pPr>
                    <w:spacing w:after="0" w:line="240" w:lineRule="auto"/>
                    <w:rPr>
                      <w:szCs w:val="24"/>
                    </w:rPr>
                  </w:pPr>
                </w:p>
              </w:tc>
              <w:tc>
                <w:tcPr>
                  <w:tcW w:w="7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734FA6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  <w:tc>
                <w:tcPr>
                  <w:tcW w:w="8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C33B9D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</w:tr>
            <w:tr w:rsidR="006E4CE1" w14:paraId="5DE77FC2" w14:textId="77777777" w:rsidTr="00285905">
              <w:trPr>
                <w:trHeight w:val="188"/>
                <w:jc w:val="center"/>
              </w:trPr>
              <w:tc>
                <w:tcPr>
                  <w:tcW w:w="568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A52646" w14:textId="5F3BD91A" w:rsidR="006E4CE1" w:rsidRDefault="006E4CE1" w:rsidP="006E4CE1">
                  <w:pPr>
                    <w:spacing w:after="0" w:line="240" w:lineRule="auto"/>
                    <w:jc w:val="right"/>
                    <w:rPr>
                      <w:b/>
                      <w:bCs/>
                      <w:szCs w:val="24"/>
                    </w:rPr>
                  </w:pPr>
                  <w:r>
                    <w:rPr>
                      <w:b/>
                      <w:bCs/>
                      <w:szCs w:val="24"/>
                    </w:rPr>
                    <w:t>CGPA</w:t>
                  </w:r>
                </w:p>
              </w:tc>
              <w:tc>
                <w:tcPr>
                  <w:tcW w:w="162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BA0F3D" w14:textId="77777777" w:rsidR="006E4CE1" w:rsidRDefault="006E4CE1" w:rsidP="006E4CE1">
                  <w:pPr>
                    <w:spacing w:after="0" w:line="240" w:lineRule="auto"/>
                    <w:jc w:val="center"/>
                    <w:rPr>
                      <w:b/>
                      <w:szCs w:val="24"/>
                    </w:rPr>
                  </w:pPr>
                </w:p>
              </w:tc>
            </w:tr>
          </w:tbl>
          <w:p w14:paraId="151D2533" w14:textId="50C1FBDA" w:rsidR="006E4CE1" w:rsidRPr="00107C33" w:rsidRDefault="006E4CE1" w:rsidP="006E4CE1">
            <w:pPr>
              <w:rPr>
                <w:rFonts w:ascii="Bookman Old Style" w:hAnsi="Bookman Old Style"/>
                <w:sz w:val="20"/>
                <w:szCs w:val="24"/>
              </w:rPr>
            </w:pPr>
          </w:p>
        </w:tc>
      </w:tr>
      <w:tr w:rsidR="006E4CE1" w:rsidRPr="00347486" w14:paraId="6D0B5F92" w14:textId="77777777" w:rsidTr="006E4CE1">
        <w:trPr>
          <w:trHeight w:val="664"/>
        </w:trPr>
        <w:tc>
          <w:tcPr>
            <w:tcW w:w="31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DD3BB" w14:textId="77777777" w:rsidR="006E4CE1" w:rsidRDefault="006E4CE1" w:rsidP="006E4CE1">
            <w:pPr>
              <w:spacing w:line="240" w:lineRule="auto"/>
              <w:rPr>
                <w:rFonts w:ascii="Bookman Old Style" w:hAnsi="Bookman Old Style"/>
                <w:sz w:val="20"/>
                <w:szCs w:val="24"/>
                <w:lang w:val="en-US"/>
              </w:rPr>
            </w:pPr>
            <w:r w:rsidRPr="000E5DA0">
              <w:rPr>
                <w:rFonts w:ascii="Bookman Old Style" w:hAnsi="Bookman Old Style"/>
                <w:sz w:val="20"/>
                <w:szCs w:val="24"/>
                <w:lang w:val="en-US"/>
              </w:rPr>
              <w:t>Accreditation details of degree issuing authority</w:t>
            </w:r>
          </w:p>
        </w:tc>
        <w:tc>
          <w:tcPr>
            <w:tcW w:w="753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C9075FE" w14:textId="682A008B" w:rsidR="006E4CE1" w:rsidRPr="000E5DA0" w:rsidRDefault="006E4CE1" w:rsidP="006E4CE1">
            <w:pPr>
              <w:spacing w:line="240" w:lineRule="auto"/>
              <w:jc w:val="center"/>
              <w:rPr>
                <w:rFonts w:ascii="Bookman Old Style" w:hAnsi="Bookman Old Style"/>
                <w:sz w:val="20"/>
                <w:szCs w:val="24"/>
              </w:rPr>
            </w:pPr>
            <w:r>
              <w:rPr>
                <w:rFonts w:ascii="Bookman Old Style" w:hAnsi="Bookman Old Style"/>
                <w:sz w:val="20"/>
                <w:szCs w:val="24"/>
                <w:lang w:val="en-US"/>
              </w:rPr>
              <w:t>(to be filled by the office)</w:t>
            </w:r>
          </w:p>
        </w:tc>
      </w:tr>
      <w:tr w:rsidR="006E4CE1" w:rsidRPr="00347486" w14:paraId="07275C7C" w14:textId="77777777" w:rsidTr="008B3EA5">
        <w:trPr>
          <w:trHeight w:val="476"/>
        </w:trPr>
        <w:tc>
          <w:tcPr>
            <w:tcW w:w="1071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E5D1F" w14:textId="07DC838E" w:rsidR="006E4CE1" w:rsidRPr="000E5DA0" w:rsidRDefault="006E4CE1" w:rsidP="006E4CE1">
            <w:pPr>
              <w:spacing w:line="240" w:lineRule="auto"/>
              <w:jc w:val="center"/>
              <w:rPr>
                <w:rFonts w:ascii="Bookman Old Style" w:hAnsi="Bookman Old Style"/>
                <w:sz w:val="20"/>
                <w:szCs w:val="24"/>
                <w:lang w:val="en-US"/>
              </w:rPr>
            </w:pPr>
            <w:r w:rsidRPr="000E5DA0">
              <w:rPr>
                <w:rFonts w:ascii="Bookman Old Style" w:hAnsi="Bookman Old Style"/>
                <w:sz w:val="20"/>
                <w:szCs w:val="24"/>
                <w:lang w:val="en-US"/>
              </w:rPr>
              <w:t xml:space="preserve">The degree has been awarded in compliance with </w:t>
            </w:r>
            <w:r>
              <w:rPr>
                <w:rFonts w:ascii="Bookman Old Style" w:hAnsi="Bookman Old Style"/>
                <w:sz w:val="20"/>
                <w:szCs w:val="24"/>
                <w:lang w:val="en-US"/>
              </w:rPr>
              <w:t>…(to be filled by the office)</w:t>
            </w:r>
          </w:p>
        </w:tc>
      </w:tr>
    </w:tbl>
    <w:p w14:paraId="157BBB19" w14:textId="495038BD" w:rsidR="004C22EB" w:rsidRDefault="002F2142" w:rsidP="002F2142">
      <w:pPr>
        <w:ind w:right="484"/>
        <w:rPr>
          <w:rFonts w:ascii="Bookman Old Style" w:hAnsi="Bookman Old Style"/>
          <w:szCs w:val="24"/>
        </w:rPr>
      </w:pPr>
      <w:r w:rsidRPr="002F2142">
        <w:rPr>
          <w:sz w:val="18"/>
          <w:szCs w:val="18"/>
          <w:highlight w:val="yellow"/>
        </w:rPr>
        <w:t>Content of transcript provided should be traceable from final thesis/consolidated course work grade sheet submitted to the university.</w:t>
      </w:r>
      <w:r w:rsidRPr="002F2142">
        <w:rPr>
          <w:sz w:val="18"/>
          <w:szCs w:val="18"/>
        </w:rPr>
        <w:t xml:space="preserve"> </w:t>
      </w:r>
    </w:p>
    <w:sectPr w:rsidR="004C22EB" w:rsidSect="00441098">
      <w:headerReference w:type="default" r:id="rId8"/>
      <w:pgSz w:w="11906" w:h="16838" w:code="9"/>
      <w:pgMar w:top="1800" w:right="720" w:bottom="720" w:left="720" w:header="648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B2C904" w14:textId="77777777" w:rsidR="005700D0" w:rsidRDefault="005700D0" w:rsidP="00F34186">
      <w:pPr>
        <w:spacing w:after="0" w:line="240" w:lineRule="auto"/>
      </w:pPr>
      <w:r>
        <w:separator/>
      </w:r>
    </w:p>
  </w:endnote>
  <w:endnote w:type="continuationSeparator" w:id="0">
    <w:p w14:paraId="1EF7B347" w14:textId="77777777" w:rsidR="005700D0" w:rsidRDefault="005700D0" w:rsidP="00F34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6CE4BD" w14:textId="77777777" w:rsidR="005700D0" w:rsidRDefault="005700D0" w:rsidP="00F34186">
      <w:pPr>
        <w:spacing w:after="0" w:line="240" w:lineRule="auto"/>
      </w:pPr>
      <w:r>
        <w:separator/>
      </w:r>
    </w:p>
  </w:footnote>
  <w:footnote w:type="continuationSeparator" w:id="0">
    <w:p w14:paraId="70DDC940" w14:textId="77777777" w:rsidR="005700D0" w:rsidRDefault="005700D0" w:rsidP="00F34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2C860" w14:textId="70E91A62" w:rsidR="00F34186" w:rsidRDefault="00F34186" w:rsidP="00F34186">
    <w:pPr>
      <w:pStyle w:val="Header"/>
      <w:tabs>
        <w:tab w:val="clear" w:pos="4513"/>
        <w:tab w:val="clear" w:pos="9026"/>
        <w:tab w:val="left" w:pos="4048"/>
      </w:tabs>
      <w:jc w:val="both"/>
    </w:pPr>
    <w:r>
      <w:rPr>
        <w:noProof/>
        <w:lang w:val="en-US" w:bidi="kn-IN"/>
      </w:rPr>
      <w:drawing>
        <wp:inline distT="0" distB="0" distL="0" distR="0" wp14:anchorId="39A614C5" wp14:editId="73B18568">
          <wp:extent cx="2413591" cy="684873"/>
          <wp:effectExtent l="0" t="0" r="6350" b="1270"/>
          <wp:docPr id="6" name="Picture 6" descr="https://manipal.edu/content/dam/manipal/mu/mcops-manipal/Images_new/mahe-header-color-final.png.transform/manipal-edu-transform-width-height-305px/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manipal.edu/content/dam/manipal/mu/mcops-manipal/Images_new/mahe-header-color-final.png.transform/manipal-edu-transform-width-height-305px/image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25" b="9864"/>
                  <a:stretch/>
                </pic:blipFill>
                <pic:spPr bwMode="auto">
                  <a:xfrm>
                    <a:off x="0" y="0"/>
                    <a:ext cx="2481190" cy="7040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D4390"/>
    <w:multiLevelType w:val="hybridMultilevel"/>
    <w:tmpl w:val="3B6C2D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C63B3B"/>
    <w:multiLevelType w:val="hybridMultilevel"/>
    <w:tmpl w:val="A31A8F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B40FD"/>
    <w:multiLevelType w:val="hybridMultilevel"/>
    <w:tmpl w:val="EF4A6A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D0187"/>
    <w:multiLevelType w:val="hybridMultilevel"/>
    <w:tmpl w:val="8A207E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F93F0E"/>
    <w:multiLevelType w:val="hybridMultilevel"/>
    <w:tmpl w:val="1AC661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DUxNTU2MDMzNzZX0lEKTi0uzszPAykwqwUAurVCpiwAAAA="/>
  </w:docVars>
  <w:rsids>
    <w:rsidRoot w:val="001246FC"/>
    <w:rsid w:val="0001128D"/>
    <w:rsid w:val="00012A3B"/>
    <w:rsid w:val="00031D74"/>
    <w:rsid w:val="00055A19"/>
    <w:rsid w:val="0009317A"/>
    <w:rsid w:val="000D793D"/>
    <w:rsid w:val="000E5DA0"/>
    <w:rsid w:val="00107C33"/>
    <w:rsid w:val="001246FC"/>
    <w:rsid w:val="00135430"/>
    <w:rsid w:val="00164AA6"/>
    <w:rsid w:val="00177383"/>
    <w:rsid w:val="001959DA"/>
    <w:rsid w:val="001C5286"/>
    <w:rsid w:val="001D1E52"/>
    <w:rsid w:val="001D5A12"/>
    <w:rsid w:val="001E0183"/>
    <w:rsid w:val="00285905"/>
    <w:rsid w:val="002C46FE"/>
    <w:rsid w:val="002C5A00"/>
    <w:rsid w:val="002F2142"/>
    <w:rsid w:val="003053E7"/>
    <w:rsid w:val="00313294"/>
    <w:rsid w:val="00347486"/>
    <w:rsid w:val="00390FB6"/>
    <w:rsid w:val="003977C1"/>
    <w:rsid w:val="003A2AA0"/>
    <w:rsid w:val="003B5941"/>
    <w:rsid w:val="003C79E8"/>
    <w:rsid w:val="003C7EA9"/>
    <w:rsid w:val="003D116E"/>
    <w:rsid w:val="00401C60"/>
    <w:rsid w:val="004247B7"/>
    <w:rsid w:val="00424EA6"/>
    <w:rsid w:val="00434369"/>
    <w:rsid w:val="00441098"/>
    <w:rsid w:val="004A247C"/>
    <w:rsid w:val="004B58D3"/>
    <w:rsid w:val="004C22EB"/>
    <w:rsid w:val="005700D0"/>
    <w:rsid w:val="005835C7"/>
    <w:rsid w:val="005A19E9"/>
    <w:rsid w:val="00620642"/>
    <w:rsid w:val="006435A5"/>
    <w:rsid w:val="006652D0"/>
    <w:rsid w:val="00675563"/>
    <w:rsid w:val="00681E1D"/>
    <w:rsid w:val="0069688D"/>
    <w:rsid w:val="006C541D"/>
    <w:rsid w:val="006D21BF"/>
    <w:rsid w:val="006E4CE1"/>
    <w:rsid w:val="006F0E4A"/>
    <w:rsid w:val="007756DF"/>
    <w:rsid w:val="007C08F7"/>
    <w:rsid w:val="007D5C15"/>
    <w:rsid w:val="008208C8"/>
    <w:rsid w:val="008260F4"/>
    <w:rsid w:val="00850044"/>
    <w:rsid w:val="008A3302"/>
    <w:rsid w:val="008B3EA5"/>
    <w:rsid w:val="008F294C"/>
    <w:rsid w:val="0090716B"/>
    <w:rsid w:val="00933928"/>
    <w:rsid w:val="009436D6"/>
    <w:rsid w:val="0096700C"/>
    <w:rsid w:val="0099137F"/>
    <w:rsid w:val="009C7193"/>
    <w:rsid w:val="009F113F"/>
    <w:rsid w:val="00A53FA5"/>
    <w:rsid w:val="00A913ED"/>
    <w:rsid w:val="00AA64CF"/>
    <w:rsid w:val="00AA6F16"/>
    <w:rsid w:val="00B17DD5"/>
    <w:rsid w:val="00B21599"/>
    <w:rsid w:val="00B67417"/>
    <w:rsid w:val="00B81CD7"/>
    <w:rsid w:val="00B90FFA"/>
    <w:rsid w:val="00C21CB7"/>
    <w:rsid w:val="00C27C24"/>
    <w:rsid w:val="00C46FD6"/>
    <w:rsid w:val="00C74B33"/>
    <w:rsid w:val="00C940A8"/>
    <w:rsid w:val="00D5095B"/>
    <w:rsid w:val="00DB1AFA"/>
    <w:rsid w:val="00DC129D"/>
    <w:rsid w:val="00DE7A53"/>
    <w:rsid w:val="00E74E58"/>
    <w:rsid w:val="00EC1B2C"/>
    <w:rsid w:val="00ED1E38"/>
    <w:rsid w:val="00F34186"/>
    <w:rsid w:val="00F44F18"/>
    <w:rsid w:val="00F73431"/>
    <w:rsid w:val="00F808A1"/>
    <w:rsid w:val="00FB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16F63"/>
  <w15:chartTrackingRefBased/>
  <w15:docId w15:val="{C7A7D007-4282-4D27-8369-7614FED50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22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3C7EA9"/>
    <w:pPr>
      <w:spacing w:after="0" w:line="240" w:lineRule="auto"/>
      <w:ind w:left="720"/>
    </w:pPr>
    <w:rPr>
      <w:rFonts w:ascii="Calibri" w:hAnsi="Calibri" w:cs="Calibri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4C22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4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4186"/>
  </w:style>
  <w:style w:type="paragraph" w:styleId="Footer">
    <w:name w:val="footer"/>
    <w:basedOn w:val="Normal"/>
    <w:link w:val="FooterChar"/>
    <w:uiPriority w:val="99"/>
    <w:unhideWhenUsed/>
    <w:rsid w:val="00F34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4186"/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2F2142"/>
    <w:rPr>
      <w:rFonts w:ascii="Calibri" w:hAnsi="Calibri" w:cs="Calibri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17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1CE48-A588-4462-90AA-1E86D803D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dc:description/>
  <cp:lastModifiedBy>Vasudha Devi [MAHE-KMC]</cp:lastModifiedBy>
  <cp:revision>76</cp:revision>
  <cp:lastPrinted>2022-01-10T08:56:00Z</cp:lastPrinted>
  <dcterms:created xsi:type="dcterms:W3CDTF">2021-12-03T15:29:00Z</dcterms:created>
  <dcterms:modified xsi:type="dcterms:W3CDTF">2023-04-18T17:42:00Z</dcterms:modified>
</cp:coreProperties>
</file>